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7DDA4" w14:textId="41088B0C" w:rsidR="00F4351A" w:rsidRPr="00F4351A" w:rsidRDefault="00F4351A" w:rsidP="00F4351A">
      <w:pPr>
        <w:spacing w:line="360" w:lineRule="auto"/>
        <w:rPr>
          <w:b/>
          <w:bCs/>
          <w:sz w:val="24"/>
          <w:szCs w:val="24"/>
          <w:u w:val="single"/>
        </w:rPr>
      </w:pPr>
      <w:r w:rsidRPr="00F4351A">
        <w:rPr>
          <w:b/>
          <w:bCs/>
          <w:sz w:val="24"/>
          <w:szCs w:val="24"/>
          <w:u w:val="single"/>
        </w:rPr>
        <w:t>Testing</w:t>
      </w:r>
    </w:p>
    <w:p w14:paraId="6591002D" w14:textId="325FED8A" w:rsidR="00C6124B" w:rsidRDefault="00C7475B" w:rsidP="00C6124B">
      <w:pPr>
        <w:spacing w:line="360" w:lineRule="auto"/>
        <w:jc w:val="both"/>
        <w:rPr>
          <w:sz w:val="24"/>
          <w:szCs w:val="24"/>
        </w:rPr>
      </w:pPr>
      <w:r>
        <w:rPr>
          <w:sz w:val="24"/>
          <w:szCs w:val="24"/>
        </w:rPr>
        <w:t xml:space="preserve">In the case of </w:t>
      </w:r>
      <w:r w:rsidR="008C6025">
        <w:rPr>
          <w:sz w:val="24"/>
          <w:szCs w:val="24"/>
        </w:rPr>
        <w:t xml:space="preserve">a </w:t>
      </w:r>
      <w:r w:rsidRPr="00C7475B">
        <w:rPr>
          <w:sz w:val="24"/>
          <w:szCs w:val="24"/>
        </w:rPr>
        <w:t>"booking system for a leisure centre"</w:t>
      </w:r>
      <w:r w:rsidR="008C6025">
        <w:rPr>
          <w:sz w:val="24"/>
          <w:szCs w:val="24"/>
        </w:rPr>
        <w:t xml:space="preserve"> </w:t>
      </w:r>
      <w:r w:rsidR="001110DB">
        <w:rPr>
          <w:sz w:val="24"/>
          <w:szCs w:val="24"/>
        </w:rPr>
        <w:t>tested with unit testing.</w:t>
      </w:r>
      <w:r w:rsidR="0086262F">
        <w:rPr>
          <w:sz w:val="24"/>
          <w:szCs w:val="24"/>
        </w:rPr>
        <w:t xml:space="preserve"> </w:t>
      </w:r>
      <w:r w:rsidR="00D40A70">
        <w:rPr>
          <w:sz w:val="24"/>
          <w:szCs w:val="24"/>
        </w:rPr>
        <w:t xml:space="preserve">We chose </w:t>
      </w:r>
      <w:r w:rsidR="00F953E3">
        <w:rPr>
          <w:sz w:val="24"/>
          <w:szCs w:val="24"/>
        </w:rPr>
        <w:t xml:space="preserve">the </w:t>
      </w:r>
      <w:r w:rsidR="00D40A70">
        <w:rPr>
          <w:sz w:val="24"/>
          <w:szCs w:val="24"/>
        </w:rPr>
        <w:t>unit test</w:t>
      </w:r>
      <w:r w:rsidR="000A2092">
        <w:rPr>
          <w:sz w:val="24"/>
          <w:szCs w:val="24"/>
        </w:rPr>
        <w:t xml:space="preserve"> because</w:t>
      </w:r>
      <w:r w:rsidR="00056913">
        <w:rPr>
          <w:sz w:val="24"/>
          <w:szCs w:val="24"/>
        </w:rPr>
        <w:t xml:space="preserve"> </w:t>
      </w:r>
      <w:r w:rsidR="00056913" w:rsidRPr="00056913">
        <w:rPr>
          <w:sz w:val="24"/>
          <w:szCs w:val="24"/>
        </w:rPr>
        <w:t xml:space="preserve">Individual functional building blocks (units) are tested using </w:t>
      </w:r>
      <w:r w:rsidR="00F953E3">
        <w:rPr>
          <w:sz w:val="24"/>
          <w:szCs w:val="24"/>
        </w:rPr>
        <w:t>this testing</w:t>
      </w:r>
      <w:r w:rsidR="00056913" w:rsidRPr="00056913">
        <w:rPr>
          <w:sz w:val="24"/>
          <w:szCs w:val="24"/>
        </w:rPr>
        <w:t>.</w:t>
      </w:r>
      <w:r w:rsidR="00D40A70">
        <w:rPr>
          <w:sz w:val="24"/>
          <w:szCs w:val="24"/>
        </w:rPr>
        <w:t xml:space="preserve"> </w:t>
      </w:r>
      <w:r w:rsidR="0086051B" w:rsidRPr="0086051B">
        <w:rPr>
          <w:sz w:val="24"/>
          <w:szCs w:val="24"/>
        </w:rPr>
        <w:t>The</w:t>
      </w:r>
      <w:r w:rsidR="008355D6">
        <w:rPr>
          <w:sz w:val="24"/>
          <w:szCs w:val="24"/>
        </w:rPr>
        <w:t xml:space="preserve"> following</w:t>
      </w:r>
      <w:r w:rsidR="0086051B" w:rsidRPr="0086051B">
        <w:rPr>
          <w:sz w:val="24"/>
          <w:szCs w:val="24"/>
        </w:rPr>
        <w:t xml:space="preserve"> are the </w:t>
      </w:r>
      <w:r w:rsidR="00483E8E">
        <w:rPr>
          <w:sz w:val="24"/>
          <w:szCs w:val="24"/>
        </w:rPr>
        <w:t xml:space="preserve">unit </w:t>
      </w:r>
      <w:r w:rsidR="0086051B" w:rsidRPr="0086051B">
        <w:rPr>
          <w:sz w:val="24"/>
          <w:szCs w:val="24"/>
        </w:rPr>
        <w:t>test</w:t>
      </w:r>
      <w:r w:rsidR="007512B9">
        <w:rPr>
          <w:sz w:val="24"/>
          <w:szCs w:val="24"/>
        </w:rPr>
        <w:t>ing</w:t>
      </w:r>
      <w:r w:rsidR="0086051B" w:rsidRPr="0086051B">
        <w:rPr>
          <w:sz w:val="24"/>
          <w:szCs w:val="24"/>
        </w:rPr>
        <w:t xml:space="preserve"> for the</w:t>
      </w:r>
      <w:r w:rsidR="003C3494">
        <w:rPr>
          <w:sz w:val="24"/>
          <w:szCs w:val="24"/>
        </w:rPr>
        <w:t xml:space="preserve"> </w:t>
      </w:r>
      <w:r w:rsidR="003C3494" w:rsidRPr="003C3494">
        <w:rPr>
          <w:sz w:val="24"/>
          <w:szCs w:val="24"/>
        </w:rPr>
        <w:t>"booking system for a leisure centre"</w:t>
      </w:r>
      <w:r w:rsidR="003C3494">
        <w:rPr>
          <w:sz w:val="24"/>
          <w:szCs w:val="24"/>
        </w:rPr>
        <w:t xml:space="preserve">. </w:t>
      </w:r>
    </w:p>
    <w:p w14:paraId="501A9823" w14:textId="7ABAC010" w:rsidR="00D75F8D" w:rsidRDefault="00D75F8D" w:rsidP="00C6124B">
      <w:pPr>
        <w:spacing w:line="360" w:lineRule="auto"/>
        <w:jc w:val="both"/>
        <w:rPr>
          <w:sz w:val="24"/>
          <w:szCs w:val="24"/>
        </w:rPr>
      </w:pPr>
      <w:proofErr w:type="gramStart"/>
      <w:r w:rsidRPr="001E0AC3">
        <w:rPr>
          <w:b/>
          <w:bCs/>
          <w:sz w:val="24"/>
          <w:szCs w:val="24"/>
          <w:u w:val="single"/>
        </w:rPr>
        <w:t>T</w:t>
      </w:r>
      <w:r w:rsidR="00383D0D" w:rsidRPr="001E0AC3">
        <w:rPr>
          <w:b/>
          <w:bCs/>
          <w:sz w:val="24"/>
          <w:szCs w:val="24"/>
          <w:u w:val="single"/>
        </w:rPr>
        <w:t>est</w:t>
      </w:r>
      <w:r w:rsidRPr="001E0AC3">
        <w:rPr>
          <w:b/>
          <w:bCs/>
          <w:sz w:val="24"/>
          <w:szCs w:val="24"/>
          <w:u w:val="single"/>
        </w:rPr>
        <w:t xml:space="preserve">  1</w:t>
      </w:r>
      <w:proofErr w:type="gramEnd"/>
      <w:r w:rsidRPr="00D75F8D">
        <w:rPr>
          <w:sz w:val="24"/>
          <w:szCs w:val="24"/>
        </w:rPr>
        <w:t xml:space="preserve"> – </w:t>
      </w:r>
      <w:r w:rsidR="000E008B" w:rsidRPr="000E008B">
        <w:rPr>
          <w:sz w:val="24"/>
          <w:szCs w:val="24"/>
        </w:rPr>
        <w:t xml:space="preserve">Customer </w:t>
      </w:r>
      <w:r w:rsidRPr="00D75F8D">
        <w:rPr>
          <w:sz w:val="24"/>
          <w:szCs w:val="24"/>
        </w:rPr>
        <w:t>L</w:t>
      </w:r>
      <w:r w:rsidR="00991910">
        <w:rPr>
          <w:sz w:val="24"/>
          <w:szCs w:val="24"/>
        </w:rPr>
        <w:t>ogin</w:t>
      </w:r>
    </w:p>
    <w:p w14:paraId="7A5FFD92" w14:textId="15C7F6FB" w:rsidR="00E9320C" w:rsidRDefault="004C1821" w:rsidP="00C6124B">
      <w:pPr>
        <w:spacing w:line="360" w:lineRule="auto"/>
        <w:jc w:val="both"/>
        <w:rPr>
          <w:rFonts w:cstheme="minorHAnsi"/>
          <w:sz w:val="24"/>
          <w:szCs w:val="24"/>
        </w:rPr>
      </w:pPr>
      <w:r w:rsidRPr="004C1821">
        <w:rPr>
          <w:rFonts w:cstheme="minorHAnsi"/>
          <w:sz w:val="24"/>
          <w:szCs w:val="24"/>
        </w:rPr>
        <w:t xml:space="preserve">A </w:t>
      </w:r>
      <w:r w:rsidR="009A0D65">
        <w:rPr>
          <w:rFonts w:cstheme="minorHAnsi"/>
          <w:sz w:val="24"/>
          <w:szCs w:val="24"/>
        </w:rPr>
        <w:t>customer</w:t>
      </w:r>
      <w:r w:rsidRPr="004C1821">
        <w:rPr>
          <w:rFonts w:cstheme="minorHAnsi"/>
          <w:sz w:val="24"/>
          <w:szCs w:val="24"/>
        </w:rPr>
        <w:t>'s valid email address and the appropriate password for the email address he uses to sign in are the required inputs.</w:t>
      </w:r>
      <w:r w:rsidR="008D5730">
        <w:rPr>
          <w:rFonts w:cstheme="minorHAnsi"/>
          <w:sz w:val="24"/>
          <w:szCs w:val="24"/>
        </w:rPr>
        <w:t xml:space="preserve"> </w:t>
      </w:r>
      <w:r w:rsidR="0004271A" w:rsidRPr="0004271A">
        <w:rPr>
          <w:rFonts w:cstheme="minorHAnsi"/>
          <w:sz w:val="24"/>
          <w:szCs w:val="24"/>
        </w:rPr>
        <w:t xml:space="preserve">After logging into the system, the </w:t>
      </w:r>
      <w:r w:rsidR="00E237FD">
        <w:rPr>
          <w:rFonts w:cstheme="minorHAnsi"/>
          <w:sz w:val="24"/>
          <w:szCs w:val="24"/>
        </w:rPr>
        <w:t>customer</w:t>
      </w:r>
      <w:r w:rsidR="0004271A" w:rsidRPr="0004271A">
        <w:rPr>
          <w:rFonts w:cstheme="minorHAnsi"/>
          <w:sz w:val="24"/>
          <w:szCs w:val="24"/>
        </w:rPr>
        <w:t xml:space="preserve"> should be taken to the website page that the user is supposed to visit.</w:t>
      </w:r>
    </w:p>
    <w:p w14:paraId="161A5D18" w14:textId="0D8CE67C" w:rsidR="00AF51BF" w:rsidRDefault="00AF51BF" w:rsidP="00C6124B">
      <w:pPr>
        <w:spacing w:line="360" w:lineRule="auto"/>
        <w:jc w:val="both"/>
        <w:rPr>
          <w:rFonts w:cstheme="minorHAnsi"/>
          <w:sz w:val="24"/>
          <w:szCs w:val="24"/>
        </w:rPr>
      </w:pPr>
      <w:r w:rsidRPr="00925E9C">
        <w:rPr>
          <w:rFonts w:cstheme="minorHAnsi"/>
          <w:b/>
          <w:bCs/>
          <w:sz w:val="24"/>
          <w:szCs w:val="24"/>
          <w:u w:val="single"/>
        </w:rPr>
        <w:t xml:space="preserve">Test </w:t>
      </w:r>
      <w:r w:rsidR="00DB47AF">
        <w:rPr>
          <w:rFonts w:cstheme="minorHAnsi"/>
          <w:b/>
          <w:bCs/>
          <w:sz w:val="24"/>
          <w:szCs w:val="24"/>
          <w:u w:val="single"/>
        </w:rPr>
        <w:t>2</w:t>
      </w:r>
      <w:r>
        <w:rPr>
          <w:rFonts w:cstheme="minorHAnsi"/>
          <w:sz w:val="24"/>
          <w:szCs w:val="24"/>
        </w:rPr>
        <w:t xml:space="preserve"> </w:t>
      </w:r>
      <w:r w:rsidR="00925E9C">
        <w:rPr>
          <w:rFonts w:cstheme="minorHAnsi"/>
          <w:sz w:val="24"/>
          <w:szCs w:val="24"/>
        </w:rPr>
        <w:t>–</w:t>
      </w:r>
      <w:r>
        <w:rPr>
          <w:rFonts w:cstheme="minorHAnsi"/>
          <w:sz w:val="24"/>
          <w:szCs w:val="24"/>
        </w:rPr>
        <w:t xml:space="preserve"> </w:t>
      </w:r>
      <w:r w:rsidR="0069187F">
        <w:rPr>
          <w:rFonts w:cstheme="minorHAnsi"/>
          <w:sz w:val="24"/>
          <w:szCs w:val="24"/>
        </w:rPr>
        <w:t>Customer</w:t>
      </w:r>
      <w:r w:rsidR="00925E9C">
        <w:rPr>
          <w:rFonts w:cstheme="minorHAnsi"/>
          <w:sz w:val="24"/>
          <w:szCs w:val="24"/>
        </w:rPr>
        <w:t xml:space="preserve"> Registration</w:t>
      </w:r>
    </w:p>
    <w:p w14:paraId="123431D3" w14:textId="64EB1805" w:rsidR="00E54EED" w:rsidRDefault="002D13A3" w:rsidP="00C6124B">
      <w:pPr>
        <w:spacing w:line="360" w:lineRule="auto"/>
        <w:jc w:val="both"/>
        <w:rPr>
          <w:rFonts w:cstheme="minorHAnsi"/>
          <w:sz w:val="24"/>
          <w:szCs w:val="24"/>
        </w:rPr>
      </w:pPr>
      <w:r w:rsidRPr="002D13A3">
        <w:rPr>
          <w:rFonts w:cstheme="minorHAnsi"/>
          <w:sz w:val="24"/>
          <w:szCs w:val="24"/>
        </w:rPr>
        <w:t xml:space="preserve">In this instance, the </w:t>
      </w:r>
      <w:r w:rsidR="00D8453D">
        <w:rPr>
          <w:rFonts w:cstheme="minorHAnsi"/>
          <w:sz w:val="24"/>
          <w:szCs w:val="24"/>
        </w:rPr>
        <w:t>customer</w:t>
      </w:r>
      <w:r w:rsidRPr="002D13A3">
        <w:rPr>
          <w:rFonts w:cstheme="minorHAnsi"/>
          <w:sz w:val="24"/>
          <w:szCs w:val="24"/>
        </w:rPr>
        <w:t xml:space="preserve"> should enter the information into each area on the registration.</w:t>
      </w:r>
      <w:r w:rsidR="007846E0">
        <w:rPr>
          <w:rFonts w:cstheme="minorHAnsi"/>
          <w:sz w:val="24"/>
          <w:szCs w:val="24"/>
        </w:rPr>
        <w:t xml:space="preserve"> </w:t>
      </w:r>
      <w:r w:rsidR="00E54EED" w:rsidRPr="00E54EED">
        <w:rPr>
          <w:rFonts w:cstheme="minorHAnsi"/>
          <w:sz w:val="24"/>
          <w:szCs w:val="24"/>
        </w:rPr>
        <w:t xml:space="preserve">The system will pass if it validates </w:t>
      </w:r>
      <w:proofErr w:type="gramStart"/>
      <w:r w:rsidR="00E54EED" w:rsidRPr="00E54EED">
        <w:rPr>
          <w:rFonts w:cstheme="minorHAnsi"/>
          <w:sz w:val="24"/>
          <w:szCs w:val="24"/>
        </w:rPr>
        <w:t>all of</w:t>
      </w:r>
      <w:proofErr w:type="gramEnd"/>
      <w:r w:rsidR="00E54EED" w:rsidRPr="00E54EED">
        <w:rPr>
          <w:rFonts w:cstheme="minorHAnsi"/>
          <w:sz w:val="24"/>
          <w:szCs w:val="24"/>
        </w:rPr>
        <w:t xml:space="preserve"> the </w:t>
      </w:r>
      <w:r w:rsidR="0026684C">
        <w:rPr>
          <w:rFonts w:cstheme="minorHAnsi"/>
          <w:sz w:val="24"/>
          <w:szCs w:val="24"/>
        </w:rPr>
        <w:t>customer</w:t>
      </w:r>
      <w:r w:rsidR="00E54EED" w:rsidRPr="00E54EED">
        <w:rPr>
          <w:rFonts w:cstheme="minorHAnsi"/>
          <w:sz w:val="24"/>
          <w:szCs w:val="24"/>
        </w:rPr>
        <w:t xml:space="preserve"> data, registers the </w:t>
      </w:r>
      <w:r w:rsidR="009126CF">
        <w:rPr>
          <w:rFonts w:cstheme="minorHAnsi"/>
          <w:sz w:val="24"/>
          <w:szCs w:val="24"/>
        </w:rPr>
        <w:t>customer</w:t>
      </w:r>
      <w:r w:rsidR="00E54EED" w:rsidRPr="00E54EED">
        <w:rPr>
          <w:rFonts w:cstheme="minorHAnsi"/>
          <w:sz w:val="24"/>
          <w:szCs w:val="24"/>
        </w:rPr>
        <w:t xml:space="preserve">, and assists the </w:t>
      </w:r>
      <w:r w:rsidR="009126CF">
        <w:rPr>
          <w:rFonts w:cstheme="minorHAnsi"/>
          <w:sz w:val="24"/>
          <w:szCs w:val="24"/>
        </w:rPr>
        <w:t>customer</w:t>
      </w:r>
      <w:r w:rsidR="00E54EED" w:rsidRPr="00E54EED">
        <w:rPr>
          <w:rFonts w:cstheme="minorHAnsi"/>
          <w:sz w:val="24"/>
          <w:szCs w:val="24"/>
        </w:rPr>
        <w:t xml:space="preserve"> in logging into the system.</w:t>
      </w:r>
    </w:p>
    <w:p w14:paraId="1B426F99" w14:textId="611D7C00" w:rsidR="00F84CA6" w:rsidRDefault="00C061A8" w:rsidP="00C6124B">
      <w:pPr>
        <w:spacing w:line="360" w:lineRule="auto"/>
        <w:jc w:val="both"/>
        <w:rPr>
          <w:rFonts w:cstheme="minorHAnsi"/>
          <w:sz w:val="24"/>
          <w:szCs w:val="24"/>
        </w:rPr>
      </w:pPr>
      <w:r w:rsidRPr="00967D45">
        <w:rPr>
          <w:rFonts w:cstheme="minorHAnsi"/>
          <w:b/>
          <w:bCs/>
          <w:sz w:val="24"/>
          <w:szCs w:val="24"/>
          <w:u w:val="single"/>
        </w:rPr>
        <w:t xml:space="preserve">Test </w:t>
      </w:r>
      <w:r w:rsidR="00DB47AF">
        <w:rPr>
          <w:rFonts w:cstheme="minorHAnsi"/>
          <w:b/>
          <w:bCs/>
          <w:sz w:val="24"/>
          <w:szCs w:val="24"/>
          <w:u w:val="single"/>
        </w:rPr>
        <w:t>3</w:t>
      </w:r>
      <w:r>
        <w:rPr>
          <w:rFonts w:cstheme="minorHAnsi"/>
          <w:sz w:val="24"/>
          <w:szCs w:val="24"/>
        </w:rPr>
        <w:t xml:space="preserve"> </w:t>
      </w:r>
      <w:r w:rsidR="00E9427B">
        <w:rPr>
          <w:rFonts w:cstheme="minorHAnsi"/>
          <w:sz w:val="24"/>
          <w:szCs w:val="24"/>
        </w:rPr>
        <w:t>–</w:t>
      </w:r>
      <w:r>
        <w:rPr>
          <w:rFonts w:cstheme="minorHAnsi"/>
          <w:sz w:val="24"/>
          <w:szCs w:val="24"/>
        </w:rPr>
        <w:t xml:space="preserve"> </w:t>
      </w:r>
      <w:r w:rsidR="00C378F7">
        <w:rPr>
          <w:rFonts w:cstheme="minorHAnsi"/>
          <w:sz w:val="24"/>
          <w:szCs w:val="24"/>
        </w:rPr>
        <w:t xml:space="preserve">Activity </w:t>
      </w:r>
      <w:r w:rsidR="00953745">
        <w:rPr>
          <w:rFonts w:cstheme="minorHAnsi"/>
          <w:sz w:val="24"/>
          <w:szCs w:val="24"/>
        </w:rPr>
        <w:t>Search</w:t>
      </w:r>
    </w:p>
    <w:p w14:paraId="6F6995FA" w14:textId="07A568C6" w:rsidR="00A12A5A" w:rsidRDefault="00B873E6" w:rsidP="00C6124B">
      <w:pPr>
        <w:spacing w:line="360" w:lineRule="auto"/>
        <w:jc w:val="both"/>
        <w:rPr>
          <w:rFonts w:cstheme="minorHAnsi"/>
          <w:sz w:val="24"/>
          <w:szCs w:val="24"/>
        </w:rPr>
      </w:pPr>
      <w:r w:rsidRPr="00B873E6">
        <w:rPr>
          <w:rFonts w:cstheme="minorHAnsi"/>
          <w:sz w:val="24"/>
          <w:szCs w:val="24"/>
        </w:rPr>
        <w:t>The system must create a validation for the customer and show that an email has been delivered to the customer once the search returns valid results, which would be the pass criteria for this test scenario.</w:t>
      </w:r>
    </w:p>
    <w:p w14:paraId="5F21923E" w14:textId="627D9B38" w:rsidR="0073630E" w:rsidRDefault="00263346" w:rsidP="00C6124B">
      <w:pPr>
        <w:spacing w:line="360" w:lineRule="auto"/>
        <w:jc w:val="both"/>
        <w:rPr>
          <w:rFonts w:cstheme="minorHAnsi"/>
          <w:sz w:val="24"/>
          <w:szCs w:val="24"/>
        </w:rPr>
      </w:pPr>
      <w:r w:rsidRPr="00FC593C">
        <w:rPr>
          <w:rFonts w:cstheme="minorHAnsi"/>
          <w:b/>
          <w:bCs/>
          <w:sz w:val="24"/>
          <w:szCs w:val="24"/>
          <w:u w:val="single"/>
        </w:rPr>
        <w:t xml:space="preserve">Test </w:t>
      </w:r>
      <w:r w:rsidR="00DB47AF">
        <w:rPr>
          <w:rFonts w:cstheme="minorHAnsi"/>
          <w:b/>
          <w:bCs/>
          <w:sz w:val="24"/>
          <w:szCs w:val="24"/>
          <w:u w:val="single"/>
        </w:rPr>
        <w:t>4</w:t>
      </w:r>
      <w:r>
        <w:rPr>
          <w:rFonts w:cstheme="minorHAnsi"/>
          <w:sz w:val="24"/>
          <w:szCs w:val="24"/>
        </w:rPr>
        <w:t xml:space="preserve"> </w:t>
      </w:r>
      <w:r w:rsidR="00FC593C">
        <w:rPr>
          <w:rFonts w:cstheme="minorHAnsi"/>
          <w:sz w:val="24"/>
          <w:szCs w:val="24"/>
        </w:rPr>
        <w:t>–</w:t>
      </w:r>
      <w:r>
        <w:rPr>
          <w:rFonts w:cstheme="minorHAnsi"/>
          <w:sz w:val="24"/>
          <w:szCs w:val="24"/>
        </w:rPr>
        <w:t xml:space="preserve"> </w:t>
      </w:r>
      <w:r w:rsidR="00FC593C">
        <w:rPr>
          <w:rFonts w:cstheme="minorHAnsi"/>
          <w:sz w:val="24"/>
          <w:szCs w:val="24"/>
        </w:rPr>
        <w:t>Search and Book Activity</w:t>
      </w:r>
    </w:p>
    <w:p w14:paraId="730D1DAB" w14:textId="0C8D0C65" w:rsidR="00FB43FE" w:rsidRDefault="000F10A2" w:rsidP="00C6124B">
      <w:pPr>
        <w:spacing w:line="360" w:lineRule="auto"/>
        <w:jc w:val="both"/>
        <w:rPr>
          <w:rFonts w:cstheme="minorHAnsi"/>
          <w:sz w:val="24"/>
          <w:szCs w:val="24"/>
        </w:rPr>
      </w:pPr>
      <w:r w:rsidRPr="000F10A2">
        <w:rPr>
          <w:rFonts w:cstheme="minorHAnsi"/>
          <w:sz w:val="24"/>
          <w:szCs w:val="24"/>
        </w:rPr>
        <w:t>The system must generate a confirmation for the customer and show that an email has been delivered to the customer once the search returns valid results, which would be the pass criteria for this test scenario.</w:t>
      </w:r>
    </w:p>
    <w:p w14:paraId="4AA9545D" w14:textId="52852246" w:rsidR="00DB47AF" w:rsidRPr="00DB47AF" w:rsidRDefault="00DB47AF" w:rsidP="00DB47AF">
      <w:pPr>
        <w:spacing w:line="360" w:lineRule="auto"/>
        <w:jc w:val="both"/>
        <w:rPr>
          <w:rFonts w:cstheme="minorHAnsi"/>
          <w:sz w:val="24"/>
          <w:szCs w:val="24"/>
        </w:rPr>
      </w:pPr>
      <w:r w:rsidRPr="00DB47AF">
        <w:rPr>
          <w:rFonts w:cstheme="minorHAnsi"/>
          <w:b/>
          <w:bCs/>
          <w:sz w:val="24"/>
          <w:szCs w:val="24"/>
          <w:u w:val="single"/>
        </w:rPr>
        <w:t xml:space="preserve">Test </w:t>
      </w:r>
      <w:r w:rsidRPr="00DB47AF">
        <w:rPr>
          <w:rFonts w:cstheme="minorHAnsi"/>
          <w:b/>
          <w:bCs/>
          <w:sz w:val="24"/>
          <w:szCs w:val="24"/>
          <w:u w:val="single"/>
        </w:rPr>
        <w:t>5</w:t>
      </w:r>
      <w:r w:rsidRPr="00DB47AF">
        <w:rPr>
          <w:rFonts w:cstheme="minorHAnsi"/>
          <w:sz w:val="24"/>
          <w:szCs w:val="24"/>
        </w:rPr>
        <w:t xml:space="preserve"> – Availability and Timings</w:t>
      </w:r>
    </w:p>
    <w:p w14:paraId="1A2146A0" w14:textId="5D164CF3" w:rsidR="00DB47AF" w:rsidRDefault="00DB47AF" w:rsidP="00DB47AF">
      <w:pPr>
        <w:spacing w:line="360" w:lineRule="auto"/>
        <w:jc w:val="both"/>
        <w:rPr>
          <w:rFonts w:cstheme="minorHAnsi"/>
          <w:sz w:val="24"/>
          <w:szCs w:val="24"/>
        </w:rPr>
      </w:pPr>
      <w:r w:rsidRPr="00DB47AF">
        <w:rPr>
          <w:rFonts w:cstheme="minorHAnsi"/>
          <w:sz w:val="24"/>
          <w:szCs w:val="24"/>
        </w:rPr>
        <w:t>Verify that activity information, timings, and availability are included in search results. Make sure customers can see the costs of the various kinds of activity. Verify the customer has the option of choosing one or more activities.</w:t>
      </w:r>
    </w:p>
    <w:p w14:paraId="32B53EF5" w14:textId="546A0FDC" w:rsidR="00E22572" w:rsidRDefault="009F751A" w:rsidP="00C6124B">
      <w:pPr>
        <w:spacing w:line="360" w:lineRule="auto"/>
        <w:jc w:val="both"/>
        <w:rPr>
          <w:rFonts w:cstheme="minorHAnsi"/>
          <w:sz w:val="24"/>
          <w:szCs w:val="24"/>
        </w:rPr>
      </w:pPr>
      <w:r w:rsidRPr="00BA49CA">
        <w:rPr>
          <w:rFonts w:cstheme="minorHAnsi"/>
          <w:b/>
          <w:bCs/>
          <w:sz w:val="24"/>
          <w:szCs w:val="24"/>
          <w:u w:val="single"/>
        </w:rPr>
        <w:t xml:space="preserve">Test 6 </w:t>
      </w:r>
      <w:r w:rsidR="00937A26">
        <w:rPr>
          <w:rFonts w:cstheme="minorHAnsi"/>
          <w:sz w:val="24"/>
          <w:szCs w:val="24"/>
        </w:rPr>
        <w:t>–</w:t>
      </w:r>
      <w:r>
        <w:rPr>
          <w:rFonts w:cstheme="minorHAnsi"/>
          <w:sz w:val="24"/>
          <w:szCs w:val="24"/>
        </w:rPr>
        <w:t xml:space="preserve"> </w:t>
      </w:r>
      <w:r w:rsidR="00EC028D">
        <w:rPr>
          <w:rFonts w:cstheme="minorHAnsi"/>
          <w:sz w:val="24"/>
          <w:szCs w:val="24"/>
        </w:rPr>
        <w:t>A p</w:t>
      </w:r>
      <w:r w:rsidR="00BC65DD">
        <w:rPr>
          <w:rFonts w:cstheme="minorHAnsi"/>
          <w:sz w:val="24"/>
          <w:szCs w:val="24"/>
        </w:rPr>
        <w:t>ayment</w:t>
      </w:r>
      <w:r w:rsidR="003E47BD">
        <w:rPr>
          <w:rFonts w:cstheme="minorHAnsi"/>
          <w:sz w:val="24"/>
          <w:szCs w:val="24"/>
        </w:rPr>
        <w:t xml:space="preserve"> functionality</w:t>
      </w:r>
    </w:p>
    <w:p w14:paraId="2B680E13" w14:textId="1EB34385" w:rsidR="00773380" w:rsidRDefault="008929CA" w:rsidP="00C6124B">
      <w:pPr>
        <w:spacing w:line="360" w:lineRule="auto"/>
        <w:jc w:val="both"/>
        <w:rPr>
          <w:rFonts w:cstheme="minorHAnsi"/>
          <w:sz w:val="24"/>
          <w:szCs w:val="24"/>
        </w:rPr>
      </w:pPr>
      <w:r w:rsidRPr="008929CA">
        <w:rPr>
          <w:rFonts w:cstheme="minorHAnsi"/>
          <w:sz w:val="24"/>
          <w:szCs w:val="24"/>
        </w:rPr>
        <w:t xml:space="preserve">Verify the </w:t>
      </w:r>
      <w:r>
        <w:rPr>
          <w:rFonts w:cstheme="minorHAnsi"/>
          <w:sz w:val="24"/>
          <w:szCs w:val="24"/>
        </w:rPr>
        <w:t>customer</w:t>
      </w:r>
      <w:r w:rsidRPr="008929CA">
        <w:rPr>
          <w:rFonts w:cstheme="minorHAnsi"/>
          <w:sz w:val="24"/>
          <w:szCs w:val="24"/>
        </w:rPr>
        <w:t xml:space="preserve"> should receive an SMS or </w:t>
      </w:r>
      <w:r>
        <w:rPr>
          <w:rFonts w:cstheme="minorHAnsi"/>
          <w:sz w:val="24"/>
          <w:szCs w:val="24"/>
        </w:rPr>
        <w:t>email</w:t>
      </w:r>
      <w:r w:rsidRPr="008929CA">
        <w:rPr>
          <w:rFonts w:cstheme="minorHAnsi"/>
          <w:sz w:val="24"/>
          <w:szCs w:val="24"/>
        </w:rPr>
        <w:t xml:space="preserve"> following a successful online payment.</w:t>
      </w:r>
      <w:r w:rsidR="00163940">
        <w:rPr>
          <w:rFonts w:cstheme="minorHAnsi"/>
          <w:sz w:val="24"/>
          <w:szCs w:val="24"/>
        </w:rPr>
        <w:t xml:space="preserve"> </w:t>
      </w:r>
      <w:r w:rsidR="00773380" w:rsidRPr="00773380">
        <w:rPr>
          <w:rFonts w:cstheme="minorHAnsi"/>
          <w:sz w:val="24"/>
          <w:szCs w:val="24"/>
        </w:rPr>
        <w:t xml:space="preserve">Verify that the </w:t>
      </w:r>
      <w:r w:rsidR="00773380">
        <w:rPr>
          <w:rFonts w:cstheme="minorHAnsi"/>
          <w:sz w:val="24"/>
          <w:szCs w:val="24"/>
        </w:rPr>
        <w:t>c</w:t>
      </w:r>
      <w:r w:rsidR="00C6120C">
        <w:rPr>
          <w:rFonts w:cstheme="minorHAnsi"/>
          <w:sz w:val="24"/>
          <w:szCs w:val="24"/>
        </w:rPr>
        <w:t>ustomer</w:t>
      </w:r>
      <w:r w:rsidR="00773380" w:rsidRPr="00773380">
        <w:rPr>
          <w:rFonts w:cstheme="minorHAnsi"/>
          <w:sz w:val="24"/>
          <w:szCs w:val="24"/>
        </w:rPr>
        <w:t>'s money should be repaid if they cancel their ticket.</w:t>
      </w:r>
    </w:p>
    <w:p w14:paraId="1A467DC1" w14:textId="35D5736D" w:rsidR="006D16E0" w:rsidRDefault="006D16E0" w:rsidP="00C6124B">
      <w:pPr>
        <w:spacing w:line="360" w:lineRule="auto"/>
        <w:jc w:val="both"/>
        <w:rPr>
          <w:rFonts w:cstheme="minorHAnsi"/>
          <w:sz w:val="24"/>
          <w:szCs w:val="24"/>
        </w:rPr>
      </w:pPr>
      <w:r w:rsidRPr="00CD0A33">
        <w:rPr>
          <w:rFonts w:cstheme="minorHAnsi"/>
          <w:b/>
          <w:bCs/>
          <w:sz w:val="24"/>
          <w:szCs w:val="24"/>
          <w:u w:val="single"/>
        </w:rPr>
        <w:lastRenderedPageBreak/>
        <w:t>Test 7</w:t>
      </w:r>
      <w:r>
        <w:rPr>
          <w:rFonts w:cstheme="minorHAnsi"/>
          <w:sz w:val="24"/>
          <w:szCs w:val="24"/>
        </w:rPr>
        <w:t xml:space="preserve"> </w:t>
      </w:r>
      <w:proofErr w:type="gramStart"/>
      <w:r>
        <w:rPr>
          <w:rFonts w:cstheme="minorHAnsi"/>
          <w:sz w:val="24"/>
          <w:szCs w:val="24"/>
        </w:rPr>
        <w:t xml:space="preserve">- </w:t>
      </w:r>
      <w:r w:rsidR="009E4F2D">
        <w:rPr>
          <w:rFonts w:cstheme="minorHAnsi"/>
          <w:sz w:val="24"/>
          <w:szCs w:val="24"/>
        </w:rPr>
        <w:t xml:space="preserve"> </w:t>
      </w:r>
      <w:r w:rsidR="00792EB9">
        <w:rPr>
          <w:rFonts w:cstheme="minorHAnsi"/>
          <w:sz w:val="24"/>
          <w:szCs w:val="24"/>
        </w:rPr>
        <w:t>Reservation</w:t>
      </w:r>
      <w:proofErr w:type="gramEnd"/>
    </w:p>
    <w:p w14:paraId="1BA42C78" w14:textId="0AA9DDF1" w:rsidR="00CD0A33" w:rsidRDefault="00C86845" w:rsidP="00C6124B">
      <w:pPr>
        <w:spacing w:line="360" w:lineRule="auto"/>
        <w:jc w:val="both"/>
        <w:rPr>
          <w:rFonts w:cstheme="minorHAnsi"/>
          <w:sz w:val="24"/>
          <w:szCs w:val="24"/>
        </w:rPr>
      </w:pPr>
      <w:r w:rsidRPr="00C86845">
        <w:rPr>
          <w:rFonts w:cstheme="minorHAnsi"/>
          <w:sz w:val="24"/>
          <w:szCs w:val="24"/>
        </w:rPr>
        <w:t>When the consumer made the reservation, the system had to produce a confirmation for them and show that an email had been delivered.</w:t>
      </w:r>
    </w:p>
    <w:p w14:paraId="71A01350" w14:textId="77777777" w:rsidR="00792EB9" w:rsidRDefault="00792EB9" w:rsidP="00C6124B">
      <w:pPr>
        <w:spacing w:line="360" w:lineRule="auto"/>
        <w:jc w:val="both"/>
        <w:rPr>
          <w:rFonts w:cstheme="minorHAnsi"/>
          <w:sz w:val="24"/>
          <w:szCs w:val="24"/>
        </w:rPr>
      </w:pPr>
    </w:p>
    <w:p w14:paraId="29EF03B1" w14:textId="77777777" w:rsidR="008352A6" w:rsidRDefault="008352A6" w:rsidP="00C6124B">
      <w:pPr>
        <w:spacing w:line="360" w:lineRule="auto"/>
        <w:jc w:val="both"/>
        <w:rPr>
          <w:rFonts w:cstheme="minorHAnsi"/>
          <w:sz w:val="24"/>
          <w:szCs w:val="24"/>
        </w:rPr>
      </w:pPr>
    </w:p>
    <w:p w14:paraId="4E921C61" w14:textId="77777777" w:rsidR="00925E9C" w:rsidRDefault="00925E9C" w:rsidP="00C6124B">
      <w:pPr>
        <w:spacing w:line="360" w:lineRule="auto"/>
        <w:jc w:val="both"/>
        <w:rPr>
          <w:rFonts w:cstheme="minorHAnsi"/>
          <w:sz w:val="24"/>
          <w:szCs w:val="24"/>
        </w:rPr>
      </w:pPr>
    </w:p>
    <w:p w14:paraId="35212E91" w14:textId="77777777" w:rsidR="00C34563" w:rsidRDefault="00C34563" w:rsidP="00C6124B">
      <w:pPr>
        <w:spacing w:line="360" w:lineRule="auto"/>
        <w:jc w:val="both"/>
        <w:rPr>
          <w:rFonts w:cstheme="minorHAnsi"/>
          <w:sz w:val="24"/>
          <w:szCs w:val="24"/>
        </w:rPr>
      </w:pPr>
    </w:p>
    <w:p w14:paraId="0F07B8EF" w14:textId="77777777" w:rsidR="005D051C" w:rsidRDefault="005D051C" w:rsidP="00C6124B">
      <w:pPr>
        <w:spacing w:line="360" w:lineRule="auto"/>
        <w:jc w:val="both"/>
        <w:rPr>
          <w:rFonts w:cstheme="minorHAnsi"/>
          <w:sz w:val="24"/>
          <w:szCs w:val="24"/>
        </w:rPr>
      </w:pPr>
    </w:p>
    <w:p w14:paraId="0D7C7EC0" w14:textId="77777777" w:rsidR="000569D4" w:rsidRDefault="000569D4" w:rsidP="00C6124B">
      <w:pPr>
        <w:spacing w:line="360" w:lineRule="auto"/>
        <w:jc w:val="both"/>
        <w:rPr>
          <w:rFonts w:cstheme="minorHAnsi"/>
          <w:sz w:val="24"/>
          <w:szCs w:val="24"/>
        </w:rPr>
      </w:pPr>
    </w:p>
    <w:p w14:paraId="68167C96" w14:textId="77777777" w:rsidR="0052730D" w:rsidRDefault="0052730D" w:rsidP="00C6124B">
      <w:pPr>
        <w:spacing w:line="360" w:lineRule="auto"/>
        <w:jc w:val="both"/>
        <w:rPr>
          <w:rFonts w:cstheme="minorHAnsi"/>
          <w:sz w:val="24"/>
          <w:szCs w:val="24"/>
        </w:rPr>
      </w:pPr>
    </w:p>
    <w:p w14:paraId="3645DC41" w14:textId="77777777" w:rsidR="005F6FEA" w:rsidRDefault="005F6FEA" w:rsidP="00C6124B">
      <w:pPr>
        <w:spacing w:line="360" w:lineRule="auto"/>
        <w:jc w:val="both"/>
        <w:rPr>
          <w:rFonts w:cstheme="minorHAnsi"/>
          <w:sz w:val="24"/>
          <w:szCs w:val="24"/>
        </w:rPr>
      </w:pPr>
    </w:p>
    <w:p w14:paraId="56255389" w14:textId="77777777" w:rsidR="00052090" w:rsidRPr="00C6124B" w:rsidRDefault="00052090" w:rsidP="00C6124B">
      <w:pPr>
        <w:spacing w:line="360" w:lineRule="auto"/>
        <w:jc w:val="both"/>
        <w:rPr>
          <w:sz w:val="24"/>
          <w:szCs w:val="24"/>
        </w:rPr>
      </w:pPr>
    </w:p>
    <w:sectPr w:rsidR="00052090" w:rsidRPr="00C612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34C56"/>
    <w:multiLevelType w:val="hybridMultilevel"/>
    <w:tmpl w:val="6A9C51E2"/>
    <w:lvl w:ilvl="0" w:tplc="B678C1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7713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tjAyNbawMDKyNLZU0lEKTi0uzszPAykwqwUAE7PZ9iwAAAA="/>
  </w:docVars>
  <w:rsids>
    <w:rsidRoot w:val="00BE01FA"/>
    <w:rsid w:val="00032508"/>
    <w:rsid w:val="00037511"/>
    <w:rsid w:val="0004271A"/>
    <w:rsid w:val="00052090"/>
    <w:rsid w:val="0005392D"/>
    <w:rsid w:val="00056913"/>
    <w:rsid w:val="000569D4"/>
    <w:rsid w:val="0009355E"/>
    <w:rsid w:val="00096FC4"/>
    <w:rsid w:val="000A2092"/>
    <w:rsid w:val="000B501A"/>
    <w:rsid w:val="000B54D2"/>
    <w:rsid w:val="000E008B"/>
    <w:rsid w:val="000E2A7A"/>
    <w:rsid w:val="000E7EE0"/>
    <w:rsid w:val="000F10A2"/>
    <w:rsid w:val="00100227"/>
    <w:rsid w:val="001110DB"/>
    <w:rsid w:val="00163940"/>
    <w:rsid w:val="0018776E"/>
    <w:rsid w:val="001E0AC3"/>
    <w:rsid w:val="00203DA0"/>
    <w:rsid w:val="00206E53"/>
    <w:rsid w:val="00217FE6"/>
    <w:rsid w:val="00236282"/>
    <w:rsid w:val="002519F3"/>
    <w:rsid w:val="00263346"/>
    <w:rsid w:val="0026684C"/>
    <w:rsid w:val="00290086"/>
    <w:rsid w:val="00290E4C"/>
    <w:rsid w:val="00291878"/>
    <w:rsid w:val="002C7728"/>
    <w:rsid w:val="002D0C06"/>
    <w:rsid w:val="002D13A3"/>
    <w:rsid w:val="002D1C5E"/>
    <w:rsid w:val="002D222C"/>
    <w:rsid w:val="002D5528"/>
    <w:rsid w:val="002E0C1D"/>
    <w:rsid w:val="00327F2E"/>
    <w:rsid w:val="003332F5"/>
    <w:rsid w:val="00383D0D"/>
    <w:rsid w:val="003845D6"/>
    <w:rsid w:val="003B6AFE"/>
    <w:rsid w:val="003C3494"/>
    <w:rsid w:val="003E47BD"/>
    <w:rsid w:val="003F5F86"/>
    <w:rsid w:val="00422E00"/>
    <w:rsid w:val="00433C67"/>
    <w:rsid w:val="004446CE"/>
    <w:rsid w:val="00463867"/>
    <w:rsid w:val="00470474"/>
    <w:rsid w:val="00472875"/>
    <w:rsid w:val="00477A65"/>
    <w:rsid w:val="00483E8E"/>
    <w:rsid w:val="00490371"/>
    <w:rsid w:val="004A2A9C"/>
    <w:rsid w:val="004C1821"/>
    <w:rsid w:val="004D1E4E"/>
    <w:rsid w:val="004E3FD4"/>
    <w:rsid w:val="004F6934"/>
    <w:rsid w:val="00525E09"/>
    <w:rsid w:val="0052730D"/>
    <w:rsid w:val="00582AB8"/>
    <w:rsid w:val="00585C81"/>
    <w:rsid w:val="005D051C"/>
    <w:rsid w:val="005E249D"/>
    <w:rsid w:val="005E498C"/>
    <w:rsid w:val="005F6033"/>
    <w:rsid w:val="005F6FEA"/>
    <w:rsid w:val="005F72D4"/>
    <w:rsid w:val="00624897"/>
    <w:rsid w:val="00624BFE"/>
    <w:rsid w:val="00643ED6"/>
    <w:rsid w:val="00654882"/>
    <w:rsid w:val="00675842"/>
    <w:rsid w:val="00684E67"/>
    <w:rsid w:val="0069187F"/>
    <w:rsid w:val="00695E27"/>
    <w:rsid w:val="00696091"/>
    <w:rsid w:val="006C5BDF"/>
    <w:rsid w:val="006D16E0"/>
    <w:rsid w:val="006F0D31"/>
    <w:rsid w:val="00734956"/>
    <w:rsid w:val="0073630E"/>
    <w:rsid w:val="007512B9"/>
    <w:rsid w:val="00773380"/>
    <w:rsid w:val="00777001"/>
    <w:rsid w:val="007846E0"/>
    <w:rsid w:val="00785099"/>
    <w:rsid w:val="007910E7"/>
    <w:rsid w:val="00792EB9"/>
    <w:rsid w:val="007B5C11"/>
    <w:rsid w:val="007D34DE"/>
    <w:rsid w:val="008352A6"/>
    <w:rsid w:val="008355D6"/>
    <w:rsid w:val="0086051B"/>
    <w:rsid w:val="0086262F"/>
    <w:rsid w:val="008779B5"/>
    <w:rsid w:val="008929CA"/>
    <w:rsid w:val="008B3E14"/>
    <w:rsid w:val="008C4A66"/>
    <w:rsid w:val="008C6025"/>
    <w:rsid w:val="008D5730"/>
    <w:rsid w:val="008E5959"/>
    <w:rsid w:val="008E7233"/>
    <w:rsid w:val="009126CF"/>
    <w:rsid w:val="00925E9C"/>
    <w:rsid w:val="00937A26"/>
    <w:rsid w:val="00945B3F"/>
    <w:rsid w:val="00953745"/>
    <w:rsid w:val="0096619E"/>
    <w:rsid w:val="00967D45"/>
    <w:rsid w:val="009724CE"/>
    <w:rsid w:val="00991910"/>
    <w:rsid w:val="009A0D65"/>
    <w:rsid w:val="009E4F2D"/>
    <w:rsid w:val="009F0D05"/>
    <w:rsid w:val="009F751A"/>
    <w:rsid w:val="00A12A5A"/>
    <w:rsid w:val="00AA46CD"/>
    <w:rsid w:val="00AC6B60"/>
    <w:rsid w:val="00AD3D16"/>
    <w:rsid w:val="00AD59FD"/>
    <w:rsid w:val="00AF51BF"/>
    <w:rsid w:val="00B873E6"/>
    <w:rsid w:val="00B93AC3"/>
    <w:rsid w:val="00B95BB5"/>
    <w:rsid w:val="00BA49CA"/>
    <w:rsid w:val="00BA73D9"/>
    <w:rsid w:val="00BC65DD"/>
    <w:rsid w:val="00BD0A1A"/>
    <w:rsid w:val="00BE01FA"/>
    <w:rsid w:val="00BE50CD"/>
    <w:rsid w:val="00BF621F"/>
    <w:rsid w:val="00C05016"/>
    <w:rsid w:val="00C061A8"/>
    <w:rsid w:val="00C11D9E"/>
    <w:rsid w:val="00C217DF"/>
    <w:rsid w:val="00C34563"/>
    <w:rsid w:val="00C378F7"/>
    <w:rsid w:val="00C6120C"/>
    <w:rsid w:val="00C6124B"/>
    <w:rsid w:val="00C7475B"/>
    <w:rsid w:val="00C86845"/>
    <w:rsid w:val="00CB1802"/>
    <w:rsid w:val="00CD0A33"/>
    <w:rsid w:val="00CD53EC"/>
    <w:rsid w:val="00CE7221"/>
    <w:rsid w:val="00D01EA0"/>
    <w:rsid w:val="00D11635"/>
    <w:rsid w:val="00D16785"/>
    <w:rsid w:val="00D320F6"/>
    <w:rsid w:val="00D35383"/>
    <w:rsid w:val="00D40A70"/>
    <w:rsid w:val="00D503A4"/>
    <w:rsid w:val="00D65990"/>
    <w:rsid w:val="00D674EB"/>
    <w:rsid w:val="00D75F8D"/>
    <w:rsid w:val="00D8453D"/>
    <w:rsid w:val="00D903FC"/>
    <w:rsid w:val="00DB47AF"/>
    <w:rsid w:val="00E22572"/>
    <w:rsid w:val="00E237FD"/>
    <w:rsid w:val="00E30640"/>
    <w:rsid w:val="00E54EED"/>
    <w:rsid w:val="00E858D9"/>
    <w:rsid w:val="00E85F8A"/>
    <w:rsid w:val="00E9320C"/>
    <w:rsid w:val="00E9427B"/>
    <w:rsid w:val="00E95599"/>
    <w:rsid w:val="00EA1CFF"/>
    <w:rsid w:val="00EB5FC2"/>
    <w:rsid w:val="00EC028D"/>
    <w:rsid w:val="00F04F90"/>
    <w:rsid w:val="00F278F9"/>
    <w:rsid w:val="00F31BBD"/>
    <w:rsid w:val="00F4351A"/>
    <w:rsid w:val="00F70399"/>
    <w:rsid w:val="00F76927"/>
    <w:rsid w:val="00F84CA6"/>
    <w:rsid w:val="00F953E3"/>
    <w:rsid w:val="00FB43FE"/>
    <w:rsid w:val="00FC593C"/>
    <w:rsid w:val="00FE0FBA"/>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CB984"/>
  <w15:chartTrackingRefBased/>
  <w15:docId w15:val="{2A207AB6-6E34-41D7-BE85-A1E00CBAC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474"/>
    <w:pPr>
      <w:ind w:left="720"/>
      <w:contextualSpacing/>
    </w:pPr>
  </w:style>
  <w:style w:type="character" w:styleId="PlaceholderText">
    <w:name w:val="Placeholder Text"/>
    <w:basedOn w:val="DefaultParagraphFont"/>
    <w:uiPriority w:val="99"/>
    <w:semiHidden/>
    <w:rsid w:val="004638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4</TotalTime>
  <Pages>2</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eeth sg</dc:creator>
  <cp:keywords/>
  <dc:description/>
  <cp:lastModifiedBy>sugeeth sg</cp:lastModifiedBy>
  <cp:revision>253</cp:revision>
  <dcterms:created xsi:type="dcterms:W3CDTF">2022-07-09T11:04:00Z</dcterms:created>
  <dcterms:modified xsi:type="dcterms:W3CDTF">2022-07-11T14:26:00Z</dcterms:modified>
</cp:coreProperties>
</file>